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6EFD5B" w14:textId="26B11CC7" w:rsidR="00093774" w:rsidRPr="00252982" w:rsidRDefault="00554EFC" w:rsidP="001B69F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dy Firearms Museum Collectors Series</w:t>
      </w:r>
      <w:r w:rsidR="00814E79" w:rsidRPr="00252982">
        <w:rPr>
          <w:b/>
          <w:sz w:val="28"/>
          <w:szCs w:val="28"/>
        </w:rPr>
        <w:t xml:space="preserve"> Press Release</w:t>
      </w:r>
      <w:r w:rsidR="000E4DC7" w:rsidRPr="00252982">
        <w:rPr>
          <w:b/>
          <w:sz w:val="28"/>
          <w:szCs w:val="28"/>
        </w:rPr>
        <w:t xml:space="preserve"> </w:t>
      </w:r>
      <w:r w:rsidR="0046634A" w:rsidRPr="00252982">
        <w:rPr>
          <w:b/>
          <w:sz w:val="28"/>
          <w:szCs w:val="28"/>
        </w:rPr>
        <w:t>Photo Captions</w:t>
      </w:r>
    </w:p>
    <w:p w14:paraId="2949F6C6" w14:textId="429AD175" w:rsidR="006754C7" w:rsidRDefault="005E5138" w:rsidP="00814E79">
      <w:pPr>
        <w:rPr>
          <w:b/>
        </w:rPr>
      </w:pPr>
      <w:r w:rsidRPr="008C15A4">
        <w:br w:type="textWrapping" w:clear="all"/>
      </w:r>
      <w:r w:rsidR="00554EFC">
        <w:rPr>
          <w:b/>
        </w:rPr>
        <w:t>Collector’s Series Receiver</w:t>
      </w:r>
    </w:p>
    <w:p w14:paraId="48624D3F" w14:textId="24A4E1B6" w:rsidR="00554EFC" w:rsidRPr="00554EFC" w:rsidRDefault="00554EFC" w:rsidP="00814E79">
      <w:r>
        <w:t>The first offering in the Cody Firearms Museum Collectors Series is a Henry Golden Boy engraved with a design inspired by an 1860’s era Henry rifle in the museum’s collection.</w:t>
      </w:r>
    </w:p>
    <w:p w14:paraId="7E3A3842" w14:textId="77777777" w:rsidR="00554EFC" w:rsidRDefault="00554EFC" w:rsidP="00814E79">
      <w:pPr>
        <w:rPr>
          <w:b/>
        </w:rPr>
      </w:pPr>
    </w:p>
    <w:p w14:paraId="188512E2" w14:textId="29564B6A" w:rsidR="00814E79" w:rsidRDefault="00554EFC" w:rsidP="00814E79">
      <w:pPr>
        <w:rPr>
          <w:b/>
        </w:rPr>
      </w:pPr>
      <w:r>
        <w:rPr>
          <w:b/>
        </w:rPr>
        <w:t>Collectors Series Tang</w:t>
      </w:r>
    </w:p>
    <w:p w14:paraId="76489269" w14:textId="65C49BD3" w:rsidR="00252982" w:rsidRDefault="006754C7" w:rsidP="00814E79">
      <w:pPr>
        <w:rPr>
          <w:rStyle w:val="headlinestyle1"/>
          <w:rFonts w:cstheme="minorHAnsi"/>
          <w:bCs/>
        </w:rPr>
      </w:pPr>
      <w:r>
        <w:rPr>
          <w:rStyle w:val="headlinestyle1"/>
          <w:rFonts w:cstheme="minorHAnsi"/>
          <w:bCs/>
        </w:rPr>
        <w:t xml:space="preserve">The </w:t>
      </w:r>
      <w:r w:rsidR="00554EFC">
        <w:rPr>
          <w:rStyle w:val="headlinestyle1"/>
          <w:rFonts w:cstheme="minorHAnsi"/>
          <w:bCs/>
        </w:rPr>
        <w:t xml:space="preserve">upper tang of the receiver is engraved with the word, “Cody Firearms Museum Collectors Series.” </w:t>
      </w:r>
    </w:p>
    <w:p w14:paraId="3148ECD1" w14:textId="77777777" w:rsidR="00252982" w:rsidRPr="00252982" w:rsidRDefault="00252982" w:rsidP="00814E79">
      <w:pPr>
        <w:rPr>
          <w:rFonts w:cstheme="minorHAnsi"/>
        </w:rPr>
      </w:pPr>
    </w:p>
    <w:p w14:paraId="5925B21D" w14:textId="03FD6A8A" w:rsidR="00252982" w:rsidRDefault="00554EFC" w:rsidP="00814E79">
      <w:pPr>
        <w:rPr>
          <w:b/>
        </w:rPr>
      </w:pPr>
      <w:r>
        <w:rPr>
          <w:b/>
        </w:rPr>
        <w:t xml:space="preserve">Dave Miles, Ashely </w:t>
      </w:r>
      <w:proofErr w:type="spellStart"/>
      <w:r>
        <w:rPr>
          <w:b/>
        </w:rPr>
        <w:t>Hlebinsky</w:t>
      </w:r>
      <w:proofErr w:type="spellEnd"/>
      <w:r>
        <w:rPr>
          <w:b/>
        </w:rPr>
        <w:t>, Bryan Tucker</w:t>
      </w:r>
    </w:p>
    <w:p w14:paraId="55B1CCDD" w14:textId="0CC6DB00" w:rsidR="00252982" w:rsidRDefault="00554EFC" w:rsidP="00814E79">
      <w:pPr>
        <w:rPr>
          <w:rStyle w:val="headlinestyle1"/>
          <w:rFonts w:cstheme="minorHAnsi"/>
          <w:bCs/>
        </w:rPr>
      </w:pPr>
      <w:r>
        <w:rPr>
          <w:rStyle w:val="headlinestyle1"/>
          <w:rFonts w:cstheme="minorHAnsi"/>
          <w:bCs/>
        </w:rPr>
        <w:t xml:space="preserve">From L to R: David Miles, President of Baron Engraving; Ashley </w:t>
      </w:r>
      <w:proofErr w:type="spellStart"/>
      <w:r>
        <w:rPr>
          <w:rStyle w:val="headlinestyle1"/>
          <w:rFonts w:cstheme="minorHAnsi"/>
          <w:bCs/>
        </w:rPr>
        <w:t>Hlebinsky</w:t>
      </w:r>
      <w:proofErr w:type="spellEnd"/>
      <w:r>
        <w:rPr>
          <w:rStyle w:val="headlinestyle1"/>
          <w:rFonts w:cstheme="minorHAnsi"/>
          <w:bCs/>
        </w:rPr>
        <w:t xml:space="preserve">, Curator of Cody Firearms Museum; </w:t>
      </w:r>
      <w:r w:rsidR="002104EF">
        <w:rPr>
          <w:rStyle w:val="headlinestyle1"/>
          <w:rFonts w:cstheme="minorHAnsi"/>
          <w:bCs/>
        </w:rPr>
        <w:t>Bryan Tucker, CEO of Davidson’s.</w:t>
      </w:r>
      <w:bookmarkStart w:id="0" w:name="_GoBack"/>
      <w:bookmarkEnd w:id="0"/>
      <w:r>
        <w:rPr>
          <w:rStyle w:val="headlinestyle1"/>
          <w:rFonts w:cstheme="minorHAnsi"/>
          <w:bCs/>
        </w:rPr>
        <w:t xml:space="preserve"> </w:t>
      </w:r>
    </w:p>
    <w:p w14:paraId="0C0A81A1" w14:textId="208CC4E6" w:rsidR="001E6013" w:rsidRDefault="001E6013" w:rsidP="00814E79">
      <w:pPr>
        <w:rPr>
          <w:rFonts w:cstheme="minorHAnsi"/>
        </w:rPr>
      </w:pPr>
    </w:p>
    <w:sectPr w:rsidR="001E60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DIxNbM0NzMyt7RU0lEKTi0uzszPAykwrAUAQ7eiDiwAAAA="/>
  </w:docVars>
  <w:rsids>
    <w:rsidRoot w:val="000E4DC7"/>
    <w:rsid w:val="00093774"/>
    <w:rsid w:val="000E4DC7"/>
    <w:rsid w:val="001B69FF"/>
    <w:rsid w:val="001E6013"/>
    <w:rsid w:val="002104EF"/>
    <w:rsid w:val="00252982"/>
    <w:rsid w:val="003E4922"/>
    <w:rsid w:val="0046634A"/>
    <w:rsid w:val="004970FA"/>
    <w:rsid w:val="00516671"/>
    <w:rsid w:val="00554EFC"/>
    <w:rsid w:val="005E5138"/>
    <w:rsid w:val="006754C7"/>
    <w:rsid w:val="00812901"/>
    <w:rsid w:val="00814E79"/>
    <w:rsid w:val="008571F4"/>
    <w:rsid w:val="008C15A4"/>
    <w:rsid w:val="008E4B3F"/>
    <w:rsid w:val="0091682C"/>
    <w:rsid w:val="0098496C"/>
    <w:rsid w:val="00B957C2"/>
    <w:rsid w:val="00D30D97"/>
    <w:rsid w:val="00E81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D78F5"/>
  <w15:chartTrackingRefBased/>
  <w15:docId w15:val="{DF19B7AF-D8DC-4DD9-A9CF-BA020B9C1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13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198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D97"/>
    <w:rPr>
      <w:color w:val="954F72" w:themeColor="followedHyperlink"/>
      <w:u w:val="single"/>
    </w:rPr>
  </w:style>
  <w:style w:type="character" w:customStyle="1" w:styleId="headlinestyle1">
    <w:name w:val="headlinestyle1"/>
    <w:basedOn w:val="DefaultParagraphFont"/>
    <w:rsid w:val="002529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dc:description/>
  <cp:lastModifiedBy>Dan Clayton-Luce</cp:lastModifiedBy>
  <cp:revision>2</cp:revision>
  <dcterms:created xsi:type="dcterms:W3CDTF">2019-01-26T03:50:00Z</dcterms:created>
  <dcterms:modified xsi:type="dcterms:W3CDTF">2019-01-26T03:50:00Z</dcterms:modified>
</cp:coreProperties>
</file>